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e slyk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lyk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17 West Lake Avenue,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sephslykas@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6368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briel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al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4/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